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ao</w:t>
      </w:r>
      <w:r>
        <w:t xml:space="preserve"> </w:t>
      </w:r>
      <w:r>
        <w:t xml:space="preserve">PD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ao PDR received a score of 60.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ao PDR received a score of 76.6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ao PDR received a score of</w:t>
      </w:r>
      <w:r>
        <w:t xml:space="preserve"> </w:t>
      </w:r>
      <w:r>
        <w:rPr>
          <w:bCs/>
          <w:b/>
        </w:rPr>
        <w:t xml:space="preserve">65.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ao PDR received a score of 79.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ao PDR received a score of 40.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ao PDR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ao PDR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ao PDR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ao PDR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ao PD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ao PDR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ao PDR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ao PDR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ao PDR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ao PDR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ao PDR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ao PDR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ao PDR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Lao%20PD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Lao%20PD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Lao%20PD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Lao%20PD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Lao%20PD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Lao%20PD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Lao%20PD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Lao%20PD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Lao%20PD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Lao%20PD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Lao%20PD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Lao%20PD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Lao%20PD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Lao%20PD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Lao%20PD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Lao%20PD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Lao%20PD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2005,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7, 2002, 2004, 2007, 2008, 2012,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7,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3, 2005, 2006, 2011,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05:07Z</dcterms:created>
  <dcterms:modified xsi:type="dcterms:W3CDTF">2024-03-19T15: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ao PDR Country Report</vt:lpwstr>
  </property>
</Properties>
</file>